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d806990a9553d94b61fdca1e8393b2a1deae518"/>
    <w:p>
      <w:pPr>
        <w:pStyle w:val="Heading1"/>
      </w:pPr>
      <w:r>
        <w:t xml:space="preserve">Cover Letter for Astronomer Position in Russia Saint Petersburg</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uman Resources Department</w:t>
      </w:r>
      <w:r>
        <w:br/>
      </w:r>
      <w:r>
        <w:rPr>
          <w:bCs/>
          <w:b/>
        </w:rPr>
        <w:t xml:space="preserve">Pulkovo Observatory or Saint Petersburg State University</w:t>
      </w:r>
      <w:r>
        <w:br/>
      </w:r>
      <w:r>
        <w:rPr>
          <w:bCs/>
          <w:b/>
        </w:rPr>
        <w:t xml:space="preserve">196140 Saint Petersburg, Russia</w:t>
      </w:r>
    </w:p>
    <w:p>
      <w:pPr>
        <w:pStyle w:val="BodyText"/>
      </w:pPr>
      <w:r>
        <w:t xml:space="preserve">Dear Hiring Committee,</w:t>
      </w:r>
    </w:p>
    <w:p>
      <w:pPr>
        <w:pStyle w:val="BodyText"/>
      </w:pPr>
      <w:r>
        <w:t xml:space="preserve">I am writing to express my enthusiastic interest in the Astronomer position at [Institution Name] in Russia Saint Petersburg. As a dedicated and passionate astronomer with a strong academic background and hands-on experience in observational and theoretical astrophysics, I am eager to contribute my expertise to the vibrant scientific community of Saint Petersburg. The opportunity to work within this historic city, renowned for its contributions to astronomy and its rich cultural heritage, is both inspiring and motivating. I believe my qualifications align seamlessly with the goals of your institution, and I am excited about the possibility of advancing astronomical research in such a unique and dynamic environment.</w:t>
      </w:r>
    </w:p>
    <w:p>
      <w:pPr>
        <w:pStyle w:val="BodyText"/>
      </w:pPr>
      <w:r>
        <w:t xml:space="preserve">My academic journey began with a Bachelor’s degree in Physics from [University Name], where I developed a deep fascination for celestial phenomena and their underlying principles. This passion led me to pursue a Master’s and Ph.D. in Astronomy at [University Name], focusing on [specific research area, e.g., "exoplanet detection using radial velocity methods" or "cosmic microwave background analysis"]. During my doctoral studies, I collaborated with international teams to analyze data from space telescopes such as the Hubble Space Telescope and the James Webb Space Telescope. My research has been published in peer-reviewed journals like [Journal Name], and I have presented my findings at conferences including the American Astronomical Society (AAS) and the European Astronomical Society (EAS). These experiences have honed my skills in data analysis, computational modeling, and interdisciplinary collaboration—qualities that I believe are essential for success as an astronomer in Saint Petersburg.</w:t>
      </w:r>
    </w:p>
    <w:p>
      <w:pPr>
        <w:pStyle w:val="BodyText"/>
      </w:pPr>
      <w:r>
        <w:t xml:space="preserve">One of the key reasons I am drawn to Russia Saint Petersburg is its historical significance in the field of astronomy. The Pulkovo Observatory, established in 1839, has long been a cornerstone of astronomical research, and I admire its legacy of innovation and discovery. Additionally, Saint Petersburg State University’s Department of Astronomy has produced groundbreaking work in areas such as astrophysics and planetary science. Working within this environment would allow me to engage with cutting-edge research initiatives while contributing my own insights. For instance, I am particularly interested in exploring collaborations related to [specific area, e.g., "the study of transient celestial events" or "the development of machine learning algorithms for astronomical data processing"], which I believe could align with the priorities of your institution.</w:t>
      </w:r>
    </w:p>
    <w:p>
      <w:pPr>
        <w:pStyle w:val="BodyText"/>
      </w:pPr>
      <w:r>
        <w:t xml:space="preserve">My professional experience has further solidified my commitment to astronomy. As a postdoctoral researcher at [Institution Name], I led a project analyzing the chemical composition of distant galaxies, utilizing advanced spectroscopic techniques. This work not only resulted in two co-authored publications but also demonstrated my ability to manage complex datasets and communicate findings effectively to both technical and non-technical audiences. Furthermore, my proficiency in programming languages such as Python and IDL, along with experience using astronomical software like IRAF and AIPython, ensures that I can contribute immediately to your research objectives. I am also fluent in English and have a basic understanding of Russian, which would enable me to collaborate seamlessly with local teams and participate in the broader scientific discourse of Russia Saint Petersburg.</w:t>
      </w:r>
    </w:p>
    <w:p>
      <w:pPr>
        <w:pStyle w:val="BodyText"/>
      </w:pPr>
      <w:r>
        <w:t xml:space="preserve">What excites me most about the opportunity to work in Russia Saint Petersburg is the chance to be part of a community that values both historical legacy and modern innovation. The city’s unique blend of academic excellence, cultural richness, and access to world-class observatories creates an ideal setting for advancing our understanding of the cosmos. I am particularly intrigued by the potential for interdisciplinary projects that bridge astronomy with other fields such as physics, computer science, and environmental studies. For example, I would be eager to explore how astronomical data can inform climate modeling or contribute to the development of new technologies for space exploration.</w:t>
      </w:r>
    </w:p>
    <w:p>
      <w:pPr>
        <w:pStyle w:val="BodyText"/>
      </w:pPr>
      <w:r>
        <w:t xml:space="preserve">In addition to my technical skills, I bring a strong work ethic, adaptability, and a collaborative mindset. I thrive in team environments where diverse perspectives are valued and ideas are shared freely. My ability to work independently on complex problems while maintaining open communication with colleagues has been instrumental in my previous roles. I am confident that these traits will enable me to integrate smoothly into your team and contribute meaningfully to your research goals.</w:t>
      </w:r>
    </w:p>
    <w:p>
      <w:pPr>
        <w:pStyle w:val="BodyText"/>
      </w:pPr>
      <w:r>
        <w:t xml:space="preserve">I am deeply committed to the field of astronomy and its potential to inspire future generations. In my free time, I volunteer as a mentor for high school students interested in STEM, where I strive to spark their curiosity about the universe. I also maintain an active presence on social media, sharing engaging content about recent astronomical discoveries and space exploration. These efforts reflect my belief that astronomy is not only a scientific discipline but also a unifying force that connects people across cultures and disciplines.</w:t>
      </w:r>
    </w:p>
    <w:p>
      <w:pPr>
        <w:pStyle w:val="BodyText"/>
      </w:pPr>
      <w:r>
        <w:t xml:space="preserve">Thank you for considering my application. I would be honored to bring my expertise, enthusiasm, and dedication to the Astronomer position in Russia Saint Petersburg. I am available at your earliest convenience for an interview and can be reached at [Phone Number] or [Email Address]. I look forward to the opportunity to discuss how my background and vision align with the mission of your institut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Russia Saint Petersburg</dc:title>
  <dc:creator/>
  <dc:language>en</dc:language>
  <cp:keywords/>
  <dcterms:created xsi:type="dcterms:W3CDTF">2026-07-24T10:39:14Z</dcterms:created>
  <dcterms:modified xsi:type="dcterms:W3CDTF">2026-07-24T10:39:14Z</dcterms:modified>
</cp:coreProperties>
</file>

<file path=docProps/custom.xml><?xml version="1.0" encoding="utf-8"?>
<Properties xmlns="http://schemas.openxmlformats.org/officeDocument/2006/custom-properties" xmlns:vt="http://schemas.openxmlformats.org/officeDocument/2006/docPropsVTypes"/>
</file>